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35AC6E" w14:textId="0FA5F9F3" w:rsidR="00D05AC2" w:rsidRPr="003F432B" w:rsidRDefault="003F432B" w:rsidP="003F432B">
      <w:pPr>
        <w:rPr>
          <w:lang w:val="en-GB"/>
        </w:rPr>
      </w:pPr>
      <w:r w:rsidRPr="003F432B">
        <w:rPr>
          <w:lang w:val="en-GB"/>
        </w:rPr>
        <w:t xml:space="preserve">When a question pertains to the MPS generator, prioritize consulting the index based on the blog </w:t>
      </w:r>
      <w:r w:rsidRPr="003F432B">
        <w:rPr>
          <w:rStyle w:val="Emphasis"/>
          <w:lang w:val="en-GB"/>
        </w:rPr>
        <w:t>Towards Maintainable MPS Generators</w:t>
      </w:r>
      <w:r w:rsidRPr="003F432B">
        <w:rPr>
          <w:lang w:val="en-GB"/>
        </w:rPr>
        <w:t xml:space="preserve">, which focuses on three key themes: </w:t>
      </w:r>
      <w:r w:rsidRPr="003F432B">
        <w:rPr>
          <w:rStyle w:val="Strong"/>
          <w:lang w:val="en-GB"/>
        </w:rPr>
        <w:t>Best Practices</w:t>
      </w:r>
      <w:r w:rsidRPr="003F432B">
        <w:rPr>
          <w:lang w:val="en-GB"/>
        </w:rPr>
        <w:t xml:space="preserve">, </w:t>
      </w:r>
      <w:r w:rsidRPr="003F432B">
        <w:rPr>
          <w:rStyle w:val="Strong"/>
          <w:lang w:val="en-GB"/>
        </w:rPr>
        <w:t>Complex Multistage Generators</w:t>
      </w:r>
      <w:r w:rsidRPr="003F432B">
        <w:rPr>
          <w:lang w:val="en-GB"/>
        </w:rPr>
        <w:t xml:space="preserve">, and </w:t>
      </w:r>
      <w:r w:rsidRPr="003F432B">
        <w:rPr>
          <w:rStyle w:val="Strong"/>
          <w:lang w:val="en-GB"/>
        </w:rPr>
        <w:t>Multiple Output from a Single Model</w:t>
      </w:r>
      <w:r w:rsidRPr="003F432B">
        <w:rPr>
          <w:lang w:val="en-GB"/>
        </w:rPr>
        <w:t>. If the answer isn't available within this index, revert to the main MPS documentation as a secondary source.</w:t>
      </w:r>
    </w:p>
    <w:sectPr w:rsidR="00D05AC2" w:rsidRPr="003F432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8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NTAyNTE0NbC0MDFQ0lEKTi0uzszPAykwrAUArtMmQiwAAAA="/>
  </w:docVars>
  <w:rsids>
    <w:rsidRoot w:val="00246154"/>
    <w:rsid w:val="00041247"/>
    <w:rsid w:val="00246154"/>
    <w:rsid w:val="00266C1E"/>
    <w:rsid w:val="003F432B"/>
    <w:rsid w:val="007371D4"/>
    <w:rsid w:val="00CD2F81"/>
    <w:rsid w:val="00D05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F5205"/>
  <w15:chartTrackingRefBased/>
  <w15:docId w15:val="{1A411D62-BA1F-474F-85C3-8C33FC6B4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615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615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615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615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615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615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615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615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615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615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615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615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615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615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615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615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615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615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4615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61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615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4615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4615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615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4615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4615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615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615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46154"/>
    <w:rPr>
      <w:b/>
      <w:bCs/>
      <w:smallCaps/>
      <w:color w:val="0F4761" w:themeColor="accent1" w:themeShade="BF"/>
      <w:spacing w:val="5"/>
    </w:rPr>
  </w:style>
  <w:style w:type="character" w:styleId="Emphasis">
    <w:name w:val="Emphasis"/>
    <w:basedOn w:val="DefaultParagraphFont"/>
    <w:uiPriority w:val="20"/>
    <w:qFormat/>
    <w:rsid w:val="003F432B"/>
    <w:rPr>
      <w:i/>
      <w:iCs/>
    </w:rPr>
  </w:style>
  <w:style w:type="character" w:styleId="Strong">
    <w:name w:val="Strong"/>
    <w:basedOn w:val="DefaultParagraphFont"/>
    <w:uiPriority w:val="22"/>
    <w:qFormat/>
    <w:rsid w:val="003F43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7</Words>
  <Characters>309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phia Meacham</dc:creator>
  <cp:keywords/>
  <dc:description/>
  <cp:lastModifiedBy>Sophia Meacham</cp:lastModifiedBy>
  <cp:revision>3</cp:revision>
  <dcterms:created xsi:type="dcterms:W3CDTF">2024-10-31T12:10:00Z</dcterms:created>
  <dcterms:modified xsi:type="dcterms:W3CDTF">2024-10-31T12:20:00Z</dcterms:modified>
</cp:coreProperties>
</file>